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415"/>
        <w:gridCol w:w="270"/>
        <w:gridCol w:w="270"/>
        <w:gridCol w:w="7110"/>
      </w:tblGrid>
      <w:tr w:rsidR="00133A8B" w14:paraId="49186D85" w14:textId="77777777" w:rsidTr="64A513C6"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D89AC1" w14:textId="1DF63E61" w:rsidR="00133A8B" w:rsidRPr="00A03AE0" w:rsidRDefault="002764EB" w:rsidP="00560A21">
            <w:pPr>
              <w:rPr>
                <w:b/>
                <w:sz w:val="24"/>
                <w:szCs w:val="24"/>
              </w:rPr>
            </w:pPr>
            <w:r w:rsidRPr="00A03AE0">
              <w:rPr>
                <w:b/>
                <w:sz w:val="24"/>
                <w:szCs w:val="24"/>
              </w:rPr>
              <w:t xml:space="preserve">PDCC </w:t>
            </w:r>
            <w:r w:rsidR="00133A8B" w:rsidRPr="00A03AE0">
              <w:rPr>
                <w:b/>
                <w:sz w:val="24"/>
                <w:szCs w:val="24"/>
              </w:rPr>
              <w:t>Charge</w:t>
            </w:r>
            <w:r w:rsidRPr="00A03AE0">
              <w:rPr>
                <w:b/>
                <w:sz w:val="24"/>
                <w:szCs w:val="24"/>
              </w:rPr>
              <w:t xml:space="preserve">: </w:t>
            </w:r>
          </w:p>
          <w:p w14:paraId="0AC3DFCA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672A6659" w14:textId="77777777" w:rsidR="00133A8B" w:rsidRPr="00A03AE0" w:rsidRDefault="00133A8B" w:rsidP="006B7C52">
            <w:pPr>
              <w:ind w:left="67"/>
              <w:rPr>
                <w:sz w:val="24"/>
                <w:szCs w:val="24"/>
              </w:rPr>
            </w:pPr>
          </w:p>
          <w:p w14:paraId="2721BA39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assess and provide recommendations pertaining to professional development needs, activities and funding for the college at large.</w:t>
            </w:r>
          </w:p>
          <w:p w14:paraId="53F1D367" w14:textId="77777777" w:rsidR="002764EB" w:rsidRPr="00A03AE0" w:rsidRDefault="002764EB" w:rsidP="002764EB">
            <w:pPr>
              <w:pStyle w:val="NoSpacing"/>
              <w:rPr>
                <w:rFonts w:eastAsiaTheme="minorHAnsi"/>
                <w:sz w:val="24"/>
                <w:szCs w:val="24"/>
                <w:lang w:bidi="ar-SA"/>
              </w:rPr>
            </w:pPr>
          </w:p>
          <w:p w14:paraId="7F48072E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synchronize applicable college wide events.</w:t>
            </w:r>
          </w:p>
          <w:p w14:paraId="09487E14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</w:p>
          <w:p w14:paraId="3D197D3D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plan and implement Flex Day activities aligned with the goals of the college equity plan.</w:t>
            </w:r>
          </w:p>
          <w:p w14:paraId="15E65AF0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</w:p>
          <w:p w14:paraId="413B717E" w14:textId="1357B596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engage in continuous process improvement via feedback tools.</w:t>
            </w:r>
          </w:p>
          <w:p w14:paraId="26DDEB13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</w:p>
          <w:p w14:paraId="0A37501D" w14:textId="77777777" w:rsidR="00133A8B" w:rsidRPr="00A03AE0" w:rsidRDefault="00133A8B" w:rsidP="006B7C52">
            <w:pPr>
              <w:ind w:left="67"/>
              <w:rPr>
                <w:sz w:val="24"/>
                <w:szCs w:val="24"/>
              </w:rPr>
            </w:pPr>
          </w:p>
          <w:p w14:paraId="32556F7A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7AD4D5D3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79B0BA9A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1AB02EC8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41A3D910" w14:textId="0BF39538" w:rsidR="00133A8B" w:rsidRPr="00A03AE0" w:rsidRDefault="002764EB" w:rsidP="00560A21">
            <w:pPr>
              <w:rPr>
                <w:b/>
                <w:sz w:val="24"/>
                <w:szCs w:val="24"/>
              </w:rPr>
            </w:pPr>
            <w:r w:rsidRPr="00A03AE0">
              <w:rPr>
                <w:b/>
                <w:sz w:val="24"/>
                <w:szCs w:val="24"/>
              </w:rPr>
              <w:t>PDCC</w:t>
            </w:r>
            <w:r w:rsidR="00A83B2F" w:rsidRPr="00A03AE0">
              <w:rPr>
                <w:b/>
                <w:sz w:val="24"/>
                <w:szCs w:val="24"/>
              </w:rPr>
              <w:t xml:space="preserve"> Goals 201</w:t>
            </w:r>
            <w:r w:rsidR="0055699F" w:rsidRPr="00A03AE0">
              <w:rPr>
                <w:b/>
                <w:sz w:val="24"/>
                <w:szCs w:val="24"/>
              </w:rPr>
              <w:t>9-2020</w:t>
            </w:r>
          </w:p>
          <w:p w14:paraId="6C6E7E55" w14:textId="30270A86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64CB8FD8" w14:textId="748B4081" w:rsidR="002764EB" w:rsidRPr="00A03AE0" w:rsidRDefault="002764EB" w:rsidP="002764EB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1.  </w:t>
            </w:r>
          </w:p>
          <w:p w14:paraId="1D368C3A" w14:textId="50AE4E2F" w:rsidR="002764EB" w:rsidRPr="00A03AE0" w:rsidRDefault="002764EB" w:rsidP="002764EB">
            <w:pPr>
              <w:rPr>
                <w:sz w:val="24"/>
                <w:szCs w:val="24"/>
              </w:rPr>
            </w:pPr>
          </w:p>
          <w:p w14:paraId="49FA34FE" w14:textId="69F01796" w:rsidR="002764EB" w:rsidRPr="00A03AE0" w:rsidRDefault="002764EB" w:rsidP="002764EB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2. </w:t>
            </w:r>
          </w:p>
          <w:p w14:paraId="3AC5B207" w14:textId="4D4B9CE5" w:rsidR="002764EB" w:rsidRPr="00A03AE0" w:rsidRDefault="002764EB" w:rsidP="002764EB">
            <w:pPr>
              <w:rPr>
                <w:sz w:val="24"/>
                <w:szCs w:val="24"/>
              </w:rPr>
            </w:pPr>
          </w:p>
          <w:p w14:paraId="68CEDBAC" w14:textId="29AA3D1C" w:rsidR="002764EB" w:rsidRPr="00A03AE0" w:rsidRDefault="002764EB" w:rsidP="002764EB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3. </w:t>
            </w:r>
          </w:p>
          <w:p w14:paraId="02F71B9D" w14:textId="5CEB119A" w:rsidR="002764EB" w:rsidRPr="00A03AE0" w:rsidRDefault="002764EB" w:rsidP="002764EB">
            <w:pPr>
              <w:rPr>
                <w:sz w:val="24"/>
                <w:szCs w:val="24"/>
              </w:rPr>
            </w:pPr>
          </w:p>
          <w:p w14:paraId="5395DA4B" w14:textId="412180C4" w:rsidR="002764EB" w:rsidRPr="00A03AE0" w:rsidRDefault="002764EB" w:rsidP="00560A21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4.</w:t>
            </w:r>
          </w:p>
          <w:p w14:paraId="727518E4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02EB378F" w14:textId="1148C7D6" w:rsidR="0055699F" w:rsidRPr="00A03AE0" w:rsidRDefault="0055699F" w:rsidP="002764EB">
            <w:pPr>
              <w:pStyle w:val="ListParagraph"/>
              <w:spacing w:after="40"/>
              <w:rPr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</w:tcPr>
          <w:p w14:paraId="6A05A809" w14:textId="77777777" w:rsidR="00133A8B" w:rsidRPr="00420C9D" w:rsidRDefault="00133A8B" w:rsidP="0058255D">
            <w:pPr>
              <w:rPr>
                <w:sz w:val="4"/>
                <w:szCs w:val="4"/>
              </w:rPr>
            </w:pPr>
          </w:p>
        </w:tc>
        <w:tc>
          <w:tcPr>
            <w:tcW w:w="7110" w:type="dxa"/>
            <w:vMerge w:val="restart"/>
          </w:tcPr>
          <w:p w14:paraId="54E54669" w14:textId="2E150CF2" w:rsidR="00133A8B" w:rsidRPr="00420C9D" w:rsidRDefault="002764EB" w:rsidP="0058255D">
            <w:pPr>
              <w:pStyle w:val="ListParagraph"/>
              <w:ind w:left="0"/>
              <w:jc w:val="center"/>
              <w:rPr>
                <w:rFonts w:cs="Arial"/>
                <w:sz w:val="8"/>
                <w:szCs w:val="8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89E5A35" wp14:editId="7C6E0CAE">
                  <wp:extent cx="1362075" cy="105227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rates PNG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6295" cy="1086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EE010C" w14:textId="77777777" w:rsidR="002764EB" w:rsidRDefault="002764EB" w:rsidP="001B03AF">
            <w:pPr>
              <w:pStyle w:val="ListParagraph"/>
              <w:ind w:left="0"/>
              <w:jc w:val="center"/>
            </w:pPr>
          </w:p>
          <w:p w14:paraId="46BAAC4B" w14:textId="5B75CD66" w:rsidR="002764EB" w:rsidRPr="002764EB" w:rsidRDefault="002764EB" w:rsidP="001B03AF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 w:rsidRPr="002764EB">
              <w:rPr>
                <w:b/>
                <w:sz w:val="32"/>
                <w:szCs w:val="32"/>
              </w:rPr>
              <w:t xml:space="preserve">Professional Development Coordination Council </w:t>
            </w:r>
          </w:p>
          <w:p w14:paraId="35235504" w14:textId="77777777" w:rsidR="002764EB" w:rsidRDefault="002764EB" w:rsidP="001B03AF">
            <w:pPr>
              <w:pStyle w:val="ListParagraph"/>
              <w:ind w:left="0"/>
              <w:jc w:val="center"/>
            </w:pPr>
          </w:p>
          <w:p w14:paraId="277D4A92" w14:textId="77777777" w:rsidR="002764EB" w:rsidRDefault="002764EB" w:rsidP="001B03AF">
            <w:pPr>
              <w:pStyle w:val="ListParagraph"/>
              <w:ind w:left="0"/>
              <w:jc w:val="center"/>
            </w:pPr>
          </w:p>
          <w:p w14:paraId="704904EE" w14:textId="278153EC" w:rsidR="001B03AF" w:rsidRDefault="001B03AF" w:rsidP="001B03AF">
            <w:pPr>
              <w:pStyle w:val="ListParagraph"/>
              <w:ind w:left="0"/>
              <w:jc w:val="center"/>
            </w:pPr>
            <w:r>
              <w:t>AGENDA</w:t>
            </w:r>
          </w:p>
          <w:p w14:paraId="5A39BBE3" w14:textId="77777777" w:rsidR="001B03AF" w:rsidRDefault="001B03AF" w:rsidP="001B03AF">
            <w:pPr>
              <w:pStyle w:val="Body"/>
              <w:rPr>
                <w:sz w:val="4"/>
                <w:szCs w:val="4"/>
              </w:rPr>
            </w:pPr>
          </w:p>
          <w:p w14:paraId="34F5163C" w14:textId="68C2B000" w:rsidR="001B03AF" w:rsidRDefault="00B56FCF" w:rsidP="001B03AF">
            <w:pPr>
              <w:pStyle w:val="Heading"/>
              <w:spacing w:before="138"/>
              <w:ind w:right="452"/>
            </w:pPr>
            <w:r>
              <w:t xml:space="preserve">Date: </w:t>
            </w:r>
            <w:r w:rsidR="00BC1B6E">
              <w:t>10/</w:t>
            </w:r>
            <w:r w:rsidR="002764EB">
              <w:t>9/</w:t>
            </w:r>
            <w:r w:rsidR="64A513C6">
              <w:t>2019</w:t>
            </w:r>
          </w:p>
          <w:p w14:paraId="5599B261" w14:textId="5764F533" w:rsidR="001B03AF" w:rsidRDefault="001B03AF" w:rsidP="001B03AF">
            <w:pPr>
              <w:pStyle w:val="Body"/>
              <w:ind w:left="111"/>
            </w:pPr>
            <w:r>
              <w:t xml:space="preserve">Time: </w:t>
            </w:r>
            <w:r w:rsidR="0060658A">
              <w:t>1:00 pm – 2:3</w:t>
            </w:r>
            <w:r w:rsidR="002764EB">
              <w:t>0 pm</w:t>
            </w:r>
            <w:r>
              <w:t xml:space="preserve"> </w:t>
            </w:r>
          </w:p>
          <w:p w14:paraId="00CB374A" w14:textId="7E0C6ED3" w:rsidR="001B03AF" w:rsidRDefault="001B03AF" w:rsidP="001B03AF">
            <w:pPr>
              <w:pStyle w:val="Body"/>
              <w:ind w:left="111"/>
            </w:pPr>
            <w:r>
              <w:t xml:space="preserve">Room: </w:t>
            </w:r>
            <w:r w:rsidR="002764EB">
              <w:t>Science Division Conference Room</w:t>
            </w:r>
          </w:p>
          <w:p w14:paraId="6AE469F5" w14:textId="77777777" w:rsidR="00354BCC" w:rsidRDefault="00354BCC" w:rsidP="001B03AF">
            <w:pPr>
              <w:pStyle w:val="Body"/>
              <w:ind w:left="111"/>
            </w:pPr>
          </w:p>
          <w:p w14:paraId="41C8F396" w14:textId="77777777" w:rsidR="001B03AF" w:rsidRDefault="001B03AF" w:rsidP="001B03AF">
            <w:pPr>
              <w:pStyle w:val="ListParagraph"/>
              <w:ind w:left="111"/>
              <w:rPr>
                <w:sz w:val="8"/>
                <w:szCs w:val="8"/>
              </w:rPr>
            </w:pPr>
          </w:p>
          <w:p w14:paraId="72A3D3EC" w14:textId="77777777" w:rsidR="001B03AF" w:rsidRDefault="001B03AF" w:rsidP="001B03AF">
            <w:pPr>
              <w:pStyle w:val="ListParagraph"/>
              <w:ind w:left="111"/>
              <w:rPr>
                <w:sz w:val="8"/>
                <w:szCs w:val="8"/>
              </w:rPr>
            </w:pPr>
          </w:p>
          <w:p w14:paraId="6B260FB7" w14:textId="15FAFBCE" w:rsidR="001B03AF" w:rsidRDefault="64A513C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Call to Order</w:t>
            </w:r>
          </w:p>
          <w:p w14:paraId="5D68D2C4" w14:textId="5B0F3416" w:rsidR="001B03AF" w:rsidRDefault="64A513C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Adoption of the Agenda</w:t>
            </w:r>
          </w:p>
          <w:p w14:paraId="714E1751" w14:textId="74E7165D" w:rsidR="00A03AE0" w:rsidRDefault="00A03AE0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Set future meeting day/time</w:t>
            </w:r>
            <w:r w:rsidR="0060658A">
              <w:t xml:space="preserve"> – schedule 90 mins per meeting</w:t>
            </w:r>
            <w:bookmarkStart w:id="0" w:name="_GoBack"/>
            <w:bookmarkEnd w:id="0"/>
          </w:p>
          <w:p w14:paraId="5251EC27" w14:textId="5A71601C" w:rsidR="00DE377B" w:rsidRDefault="002764EB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Confirm Charge</w:t>
            </w:r>
          </w:p>
          <w:p w14:paraId="2907000C" w14:textId="1F669028" w:rsidR="00DE377B" w:rsidRDefault="0060658A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Discuss/</w:t>
            </w:r>
            <w:r w:rsidR="002764EB">
              <w:t xml:space="preserve">Set Goals </w:t>
            </w:r>
          </w:p>
          <w:p w14:paraId="51C34803" w14:textId="3CB503A8" w:rsidR="002764EB" w:rsidRDefault="002764EB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 xml:space="preserve">Discuss Undocumented Student Week – Lunch </w:t>
            </w:r>
            <w:r w:rsidR="0060658A">
              <w:t>$</w:t>
            </w:r>
          </w:p>
          <w:p w14:paraId="07CC296A" w14:textId="7DBE9169" w:rsidR="001B03AF" w:rsidRDefault="002764EB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Discuss FLEX:</w:t>
            </w:r>
          </w:p>
          <w:p w14:paraId="44C30B23" w14:textId="3A1D34BA" w:rsidR="00CF16F4" w:rsidRDefault="002764EB" w:rsidP="0091100A">
            <w:pPr>
              <w:pStyle w:val="ListParagraph"/>
              <w:widowControl w:val="0"/>
              <w:numPr>
                <w:ilvl w:val="1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" w:after="100"/>
              <w:contextualSpacing w:val="0"/>
            </w:pPr>
            <w:r>
              <w:t>January 2020</w:t>
            </w:r>
          </w:p>
          <w:p w14:paraId="796C3BF6" w14:textId="684B0A36" w:rsidR="001B03AF" w:rsidRDefault="002764EB" w:rsidP="002764EB">
            <w:pPr>
              <w:pStyle w:val="ListParagraph"/>
              <w:widowControl w:val="0"/>
              <w:numPr>
                <w:ilvl w:val="1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" w:after="100" w:line="360" w:lineRule="auto"/>
              <w:contextualSpacing w:val="0"/>
            </w:pPr>
            <w:r>
              <w:t>Spring 2020</w:t>
            </w:r>
          </w:p>
          <w:p w14:paraId="5C08C3AB" w14:textId="79539B3C" w:rsidR="001B03AF" w:rsidRDefault="002764EB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Lynn Wright to present campus-wide P.D. initiative at 1:40 pm</w:t>
            </w:r>
          </w:p>
          <w:p w14:paraId="61281770" w14:textId="51B5D17B" w:rsidR="001B03AF" w:rsidRDefault="64A513C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before="1" w:after="100" w:line="360" w:lineRule="auto"/>
              <w:ind w:left="533"/>
              <w:contextualSpacing w:val="0"/>
            </w:pPr>
            <w:r>
              <w:t xml:space="preserve">Future Agenda Items </w:t>
            </w:r>
          </w:p>
          <w:p w14:paraId="71A6D997" w14:textId="763FE732" w:rsidR="0091100A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a.</w:t>
            </w:r>
            <w:r w:rsidR="0060658A">
              <w:t xml:space="preserve">  </w:t>
            </w:r>
          </w:p>
          <w:p w14:paraId="15CB44CD" w14:textId="46AB6F9D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39E5B06E" w14:textId="161A55A7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b.</w:t>
            </w:r>
          </w:p>
          <w:p w14:paraId="0B54959A" w14:textId="46FBF5AF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4B0D1204" w14:textId="67356B2E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c.</w:t>
            </w:r>
          </w:p>
          <w:p w14:paraId="075DB36F" w14:textId="30B95622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512A21A7" w14:textId="6634AD38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d.</w:t>
            </w:r>
          </w:p>
          <w:p w14:paraId="0DE6281F" w14:textId="77777777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56C37AF7" w14:textId="60A2F768" w:rsidR="64A513C6" w:rsidRDefault="64A513C6" w:rsidP="0091100A">
            <w:pPr>
              <w:pStyle w:val="ListParagraph"/>
              <w:numPr>
                <w:ilvl w:val="0"/>
                <w:numId w:val="16"/>
              </w:numPr>
              <w:tabs>
                <w:tab w:val="left" w:pos="529"/>
              </w:tabs>
              <w:spacing w:after="100"/>
            </w:pPr>
            <w:r>
              <w:t>Adjournment</w:t>
            </w:r>
          </w:p>
          <w:p w14:paraId="0B7F62C4" w14:textId="4A0E0721" w:rsidR="00383D90" w:rsidRPr="001B03AF" w:rsidRDefault="00383D90" w:rsidP="64A513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" w:after="100"/>
            </w:pPr>
          </w:p>
        </w:tc>
      </w:tr>
      <w:tr w:rsidR="00133A8B" w14:paraId="015F1BD0" w14:textId="77777777" w:rsidTr="002764EB">
        <w:tc>
          <w:tcPr>
            <w:tcW w:w="34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AC769CF" w14:textId="3CBC6B4D" w:rsidR="00133A8B" w:rsidRPr="0051681B" w:rsidRDefault="00133A8B" w:rsidP="00E7082B">
            <w:pPr>
              <w:ind w:left="247" w:hanging="157"/>
              <w:rPr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0D0B940D" w14:textId="77777777" w:rsidR="00133A8B" w:rsidRPr="006B7C52" w:rsidRDefault="00133A8B" w:rsidP="0058255D">
            <w:pPr>
              <w:rPr>
                <w:b/>
                <w:sz w:val="4"/>
                <w:szCs w:val="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0E27B00A" w14:textId="77777777" w:rsidR="00133A8B" w:rsidRDefault="00133A8B" w:rsidP="0058255D"/>
        </w:tc>
        <w:tc>
          <w:tcPr>
            <w:tcW w:w="7110" w:type="dxa"/>
            <w:vMerge/>
          </w:tcPr>
          <w:p w14:paraId="60061E4C" w14:textId="77777777" w:rsidR="00133A8B" w:rsidRPr="005B3014" w:rsidRDefault="00133A8B" w:rsidP="0058255D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</w:tr>
    </w:tbl>
    <w:p w14:paraId="44EAFD9C" w14:textId="77777777" w:rsidR="0058255D" w:rsidRPr="00420C9D" w:rsidRDefault="0058255D" w:rsidP="006B7C52">
      <w:pPr>
        <w:rPr>
          <w:sz w:val="4"/>
          <w:szCs w:val="4"/>
        </w:rPr>
      </w:pPr>
    </w:p>
    <w:sectPr w:rsidR="0058255D" w:rsidRPr="00420C9D" w:rsidSect="00E7082B">
      <w:pgSz w:w="12240" w:h="15840"/>
      <w:pgMar w:top="720" w:right="720" w:bottom="720" w:left="720" w:header="720" w:footer="720" w:gutter="0"/>
      <w:cols w:space="14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B0818" w14:textId="77777777" w:rsidR="00105ABB" w:rsidRDefault="00105ABB" w:rsidP="00830701">
      <w:pPr>
        <w:spacing w:after="0" w:line="240" w:lineRule="auto"/>
      </w:pPr>
      <w:r>
        <w:separator/>
      </w:r>
    </w:p>
  </w:endnote>
  <w:endnote w:type="continuationSeparator" w:id="0">
    <w:p w14:paraId="049F31CB" w14:textId="77777777" w:rsidR="00105ABB" w:rsidRDefault="00105ABB" w:rsidP="00830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486C05" w14:textId="77777777" w:rsidR="00105ABB" w:rsidRDefault="00105ABB" w:rsidP="00830701">
      <w:pPr>
        <w:spacing w:after="0" w:line="240" w:lineRule="auto"/>
      </w:pPr>
      <w:r>
        <w:separator/>
      </w:r>
    </w:p>
  </w:footnote>
  <w:footnote w:type="continuationSeparator" w:id="0">
    <w:p w14:paraId="4101652C" w14:textId="77777777" w:rsidR="00105ABB" w:rsidRDefault="00105ABB" w:rsidP="008307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66145"/>
    <w:multiLevelType w:val="hybridMultilevel"/>
    <w:tmpl w:val="A7CE0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C258B"/>
    <w:multiLevelType w:val="hybridMultilevel"/>
    <w:tmpl w:val="DC1A5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A7505"/>
    <w:multiLevelType w:val="hybridMultilevel"/>
    <w:tmpl w:val="2D5EDBB2"/>
    <w:lvl w:ilvl="0" w:tplc="48B6BAE4">
      <w:start w:val="1"/>
      <w:numFmt w:val="decimal"/>
      <w:lvlText w:val="%1."/>
      <w:lvlJc w:val="left"/>
      <w:pPr>
        <w:ind w:left="4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3" w15:restartNumberingAfterBreak="0">
    <w:nsid w:val="1FBF267E"/>
    <w:multiLevelType w:val="hybridMultilevel"/>
    <w:tmpl w:val="6E1ED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A224B"/>
    <w:multiLevelType w:val="hybridMultilevel"/>
    <w:tmpl w:val="F2A2E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77B20"/>
    <w:multiLevelType w:val="hybridMultilevel"/>
    <w:tmpl w:val="8984EEC8"/>
    <w:lvl w:ilvl="0" w:tplc="4FEEE070">
      <w:start w:val="1"/>
      <w:numFmt w:val="decimal"/>
      <w:lvlText w:val="%1."/>
      <w:lvlJc w:val="left"/>
      <w:pPr>
        <w:ind w:left="528" w:hanging="360"/>
      </w:pPr>
      <w:rPr>
        <w:rFonts w:ascii="Calibri" w:eastAsia="Calibri" w:hAnsi="Calibri" w:hint="default"/>
        <w:spacing w:val="-2"/>
        <w:w w:val="100"/>
      </w:rPr>
    </w:lvl>
    <w:lvl w:ilvl="1" w:tplc="A3429FFC">
      <w:start w:val="1"/>
      <w:numFmt w:val="lowerLetter"/>
      <w:lvlText w:val="%2."/>
      <w:lvlJc w:val="left"/>
      <w:pPr>
        <w:ind w:left="937" w:hanging="360"/>
      </w:pPr>
      <w:rPr>
        <w:rFonts w:ascii="Calibri" w:eastAsia="Calibri" w:hAnsi="Calibri" w:hint="default"/>
        <w:spacing w:val="-1"/>
        <w:w w:val="100"/>
        <w:sz w:val="18"/>
        <w:szCs w:val="18"/>
      </w:rPr>
    </w:lvl>
    <w:lvl w:ilvl="2" w:tplc="04090019">
      <w:start w:val="1"/>
      <w:numFmt w:val="lowerLetter"/>
      <w:lvlText w:val="%3."/>
      <w:lvlJc w:val="left"/>
      <w:pPr>
        <w:ind w:left="1300" w:hanging="360"/>
      </w:pPr>
      <w:rPr>
        <w:rFonts w:hint="default"/>
      </w:rPr>
    </w:lvl>
    <w:lvl w:ilvl="3" w:tplc="1E32BAD4">
      <w:start w:val="1"/>
      <w:numFmt w:val="bullet"/>
      <w:lvlText w:val="•"/>
      <w:lvlJc w:val="left"/>
      <w:pPr>
        <w:ind w:left="1481" w:hanging="360"/>
      </w:pPr>
      <w:rPr>
        <w:rFonts w:hint="default"/>
      </w:rPr>
    </w:lvl>
    <w:lvl w:ilvl="4" w:tplc="CB02A36A">
      <w:start w:val="1"/>
      <w:numFmt w:val="bullet"/>
      <w:lvlText w:val="•"/>
      <w:lvlJc w:val="left"/>
      <w:pPr>
        <w:ind w:left="1663" w:hanging="360"/>
      </w:pPr>
      <w:rPr>
        <w:rFonts w:hint="default"/>
      </w:rPr>
    </w:lvl>
    <w:lvl w:ilvl="5" w:tplc="85E636F8">
      <w:start w:val="1"/>
      <w:numFmt w:val="bullet"/>
      <w:lvlText w:val="•"/>
      <w:lvlJc w:val="left"/>
      <w:pPr>
        <w:ind w:left="1844" w:hanging="360"/>
      </w:pPr>
      <w:rPr>
        <w:rFonts w:hint="default"/>
      </w:rPr>
    </w:lvl>
    <w:lvl w:ilvl="6" w:tplc="3A0084F4">
      <w:start w:val="1"/>
      <w:numFmt w:val="bullet"/>
      <w:lvlText w:val="•"/>
      <w:lvlJc w:val="left"/>
      <w:pPr>
        <w:ind w:left="2026" w:hanging="360"/>
      </w:pPr>
      <w:rPr>
        <w:rFonts w:hint="default"/>
      </w:rPr>
    </w:lvl>
    <w:lvl w:ilvl="7" w:tplc="FDD8F674">
      <w:start w:val="1"/>
      <w:numFmt w:val="bullet"/>
      <w:lvlText w:val="•"/>
      <w:lvlJc w:val="left"/>
      <w:pPr>
        <w:ind w:left="2207" w:hanging="360"/>
      </w:pPr>
      <w:rPr>
        <w:rFonts w:hint="default"/>
      </w:rPr>
    </w:lvl>
    <w:lvl w:ilvl="8" w:tplc="51E42BFA">
      <w:start w:val="1"/>
      <w:numFmt w:val="bullet"/>
      <w:lvlText w:val="•"/>
      <w:lvlJc w:val="left"/>
      <w:pPr>
        <w:ind w:left="2389" w:hanging="360"/>
      </w:pPr>
      <w:rPr>
        <w:rFonts w:hint="default"/>
      </w:rPr>
    </w:lvl>
  </w:abstractNum>
  <w:abstractNum w:abstractNumId="6" w15:restartNumberingAfterBreak="0">
    <w:nsid w:val="30487744"/>
    <w:multiLevelType w:val="hybridMultilevel"/>
    <w:tmpl w:val="0018E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B3D77"/>
    <w:multiLevelType w:val="hybridMultilevel"/>
    <w:tmpl w:val="7FD24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80901"/>
    <w:multiLevelType w:val="hybridMultilevel"/>
    <w:tmpl w:val="45B45668"/>
    <w:lvl w:ilvl="0" w:tplc="FFFFFFFF">
      <w:start w:val="1"/>
      <w:numFmt w:val="decimal"/>
      <w:lvlText w:val="%1."/>
      <w:lvlJc w:val="left"/>
      <w:pPr>
        <w:tabs>
          <w:tab w:val="left" w:pos="529"/>
        </w:tabs>
        <w:ind w:left="517" w:hanging="360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tabs>
          <w:tab w:val="left" w:pos="529"/>
        </w:tabs>
        <w:ind w:left="1237" w:hanging="360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C045EA4">
      <w:start w:val="1"/>
      <w:numFmt w:val="lowerRoman"/>
      <w:lvlText w:val="%3."/>
      <w:lvlJc w:val="left"/>
      <w:pPr>
        <w:tabs>
          <w:tab w:val="left" w:pos="529"/>
        </w:tabs>
        <w:ind w:left="195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E2FFB6">
      <w:start w:val="1"/>
      <w:numFmt w:val="decimal"/>
      <w:lvlText w:val="%4."/>
      <w:lvlJc w:val="left"/>
      <w:pPr>
        <w:tabs>
          <w:tab w:val="left" w:pos="529"/>
        </w:tabs>
        <w:ind w:left="267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22E9662">
      <w:start w:val="1"/>
      <w:numFmt w:val="lowerLetter"/>
      <w:lvlText w:val="%5."/>
      <w:lvlJc w:val="left"/>
      <w:pPr>
        <w:tabs>
          <w:tab w:val="left" w:pos="529"/>
        </w:tabs>
        <w:ind w:left="33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05F86">
      <w:start w:val="1"/>
      <w:numFmt w:val="lowerRoman"/>
      <w:lvlText w:val="%6."/>
      <w:lvlJc w:val="left"/>
      <w:pPr>
        <w:tabs>
          <w:tab w:val="left" w:pos="529"/>
        </w:tabs>
        <w:ind w:left="411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1B49800">
      <w:start w:val="1"/>
      <w:numFmt w:val="decimal"/>
      <w:lvlText w:val="%7."/>
      <w:lvlJc w:val="left"/>
      <w:pPr>
        <w:tabs>
          <w:tab w:val="left" w:pos="529"/>
        </w:tabs>
        <w:ind w:left="483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2A7374">
      <w:start w:val="1"/>
      <w:numFmt w:val="lowerLetter"/>
      <w:lvlText w:val="%8."/>
      <w:lvlJc w:val="left"/>
      <w:pPr>
        <w:tabs>
          <w:tab w:val="left" w:pos="529"/>
        </w:tabs>
        <w:ind w:left="555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B7A532A">
      <w:start w:val="1"/>
      <w:numFmt w:val="lowerRoman"/>
      <w:lvlText w:val="%9."/>
      <w:lvlJc w:val="left"/>
      <w:pPr>
        <w:tabs>
          <w:tab w:val="left" w:pos="529"/>
        </w:tabs>
        <w:ind w:left="627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EE44F6C"/>
    <w:multiLevelType w:val="hybridMultilevel"/>
    <w:tmpl w:val="46885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054BA5"/>
    <w:multiLevelType w:val="hybridMultilevel"/>
    <w:tmpl w:val="656AFC10"/>
    <w:lvl w:ilvl="0" w:tplc="B77CB1F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35522"/>
    <w:multiLevelType w:val="hybridMultilevel"/>
    <w:tmpl w:val="A726F63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02674D"/>
    <w:multiLevelType w:val="hybridMultilevel"/>
    <w:tmpl w:val="A6A6BB5E"/>
    <w:lvl w:ilvl="0" w:tplc="4C108C02">
      <w:start w:val="1"/>
      <w:numFmt w:val="decimal"/>
      <w:lvlText w:val="%1."/>
      <w:lvlJc w:val="left"/>
      <w:pPr>
        <w:ind w:left="12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7" w:hanging="360"/>
      </w:pPr>
    </w:lvl>
    <w:lvl w:ilvl="2" w:tplc="0409001B" w:tentative="1">
      <w:start w:val="1"/>
      <w:numFmt w:val="lowerRoman"/>
      <w:lvlText w:val="%3."/>
      <w:lvlJc w:val="right"/>
      <w:pPr>
        <w:ind w:left="2737" w:hanging="180"/>
      </w:pPr>
    </w:lvl>
    <w:lvl w:ilvl="3" w:tplc="0409000F" w:tentative="1">
      <w:start w:val="1"/>
      <w:numFmt w:val="decimal"/>
      <w:lvlText w:val="%4."/>
      <w:lvlJc w:val="left"/>
      <w:pPr>
        <w:ind w:left="3457" w:hanging="360"/>
      </w:pPr>
    </w:lvl>
    <w:lvl w:ilvl="4" w:tplc="04090019" w:tentative="1">
      <w:start w:val="1"/>
      <w:numFmt w:val="lowerLetter"/>
      <w:lvlText w:val="%5."/>
      <w:lvlJc w:val="left"/>
      <w:pPr>
        <w:ind w:left="4177" w:hanging="360"/>
      </w:pPr>
    </w:lvl>
    <w:lvl w:ilvl="5" w:tplc="0409001B" w:tentative="1">
      <w:start w:val="1"/>
      <w:numFmt w:val="lowerRoman"/>
      <w:lvlText w:val="%6."/>
      <w:lvlJc w:val="right"/>
      <w:pPr>
        <w:ind w:left="4897" w:hanging="180"/>
      </w:pPr>
    </w:lvl>
    <w:lvl w:ilvl="6" w:tplc="0409000F" w:tentative="1">
      <w:start w:val="1"/>
      <w:numFmt w:val="decimal"/>
      <w:lvlText w:val="%7."/>
      <w:lvlJc w:val="left"/>
      <w:pPr>
        <w:ind w:left="5617" w:hanging="360"/>
      </w:pPr>
    </w:lvl>
    <w:lvl w:ilvl="7" w:tplc="04090019" w:tentative="1">
      <w:start w:val="1"/>
      <w:numFmt w:val="lowerLetter"/>
      <w:lvlText w:val="%8."/>
      <w:lvlJc w:val="left"/>
      <w:pPr>
        <w:ind w:left="6337" w:hanging="360"/>
      </w:pPr>
    </w:lvl>
    <w:lvl w:ilvl="8" w:tplc="0409001B" w:tentative="1">
      <w:start w:val="1"/>
      <w:numFmt w:val="lowerRoman"/>
      <w:lvlText w:val="%9."/>
      <w:lvlJc w:val="right"/>
      <w:pPr>
        <w:ind w:left="7057" w:hanging="180"/>
      </w:pPr>
    </w:lvl>
  </w:abstractNum>
  <w:abstractNum w:abstractNumId="13" w15:restartNumberingAfterBreak="0">
    <w:nsid w:val="63AC0B33"/>
    <w:multiLevelType w:val="hybridMultilevel"/>
    <w:tmpl w:val="1CCAE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5A76A8"/>
    <w:multiLevelType w:val="hybridMultilevel"/>
    <w:tmpl w:val="A1D87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6C7D1F"/>
    <w:multiLevelType w:val="hybridMultilevel"/>
    <w:tmpl w:val="C71C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1F2BBC"/>
    <w:multiLevelType w:val="hybridMultilevel"/>
    <w:tmpl w:val="71AC72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7E7256"/>
    <w:multiLevelType w:val="hybridMultilevel"/>
    <w:tmpl w:val="A61AC492"/>
    <w:lvl w:ilvl="0" w:tplc="B77CB1F6">
      <w:start w:val="1"/>
      <w:numFmt w:val="decimal"/>
      <w:lvlText w:val="%1."/>
      <w:lvlJc w:val="left"/>
      <w:pPr>
        <w:ind w:left="831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551" w:hanging="360"/>
      </w:pPr>
    </w:lvl>
    <w:lvl w:ilvl="2" w:tplc="0409001B">
      <w:start w:val="1"/>
      <w:numFmt w:val="lowerRoman"/>
      <w:lvlText w:val="%3."/>
      <w:lvlJc w:val="right"/>
      <w:pPr>
        <w:ind w:left="2271" w:hanging="180"/>
      </w:pPr>
    </w:lvl>
    <w:lvl w:ilvl="3" w:tplc="0409000F" w:tentative="1">
      <w:start w:val="1"/>
      <w:numFmt w:val="decimal"/>
      <w:lvlText w:val="%4."/>
      <w:lvlJc w:val="left"/>
      <w:pPr>
        <w:ind w:left="2991" w:hanging="360"/>
      </w:pPr>
    </w:lvl>
    <w:lvl w:ilvl="4" w:tplc="04090019" w:tentative="1">
      <w:start w:val="1"/>
      <w:numFmt w:val="lowerLetter"/>
      <w:lvlText w:val="%5."/>
      <w:lvlJc w:val="left"/>
      <w:pPr>
        <w:ind w:left="3711" w:hanging="360"/>
      </w:pPr>
    </w:lvl>
    <w:lvl w:ilvl="5" w:tplc="0409001B" w:tentative="1">
      <w:start w:val="1"/>
      <w:numFmt w:val="lowerRoman"/>
      <w:lvlText w:val="%6."/>
      <w:lvlJc w:val="right"/>
      <w:pPr>
        <w:ind w:left="4431" w:hanging="180"/>
      </w:pPr>
    </w:lvl>
    <w:lvl w:ilvl="6" w:tplc="0409000F" w:tentative="1">
      <w:start w:val="1"/>
      <w:numFmt w:val="decimal"/>
      <w:lvlText w:val="%7."/>
      <w:lvlJc w:val="left"/>
      <w:pPr>
        <w:ind w:left="5151" w:hanging="360"/>
      </w:pPr>
    </w:lvl>
    <w:lvl w:ilvl="7" w:tplc="04090019" w:tentative="1">
      <w:start w:val="1"/>
      <w:numFmt w:val="lowerLetter"/>
      <w:lvlText w:val="%8."/>
      <w:lvlJc w:val="left"/>
      <w:pPr>
        <w:ind w:left="5871" w:hanging="360"/>
      </w:pPr>
    </w:lvl>
    <w:lvl w:ilvl="8" w:tplc="0409001B" w:tentative="1">
      <w:start w:val="1"/>
      <w:numFmt w:val="lowerRoman"/>
      <w:lvlText w:val="%9."/>
      <w:lvlJc w:val="right"/>
      <w:pPr>
        <w:ind w:left="6591" w:hanging="180"/>
      </w:pPr>
    </w:lvl>
  </w:abstractNum>
  <w:num w:numId="1">
    <w:abstractNumId w:val="15"/>
  </w:num>
  <w:num w:numId="2">
    <w:abstractNumId w:val="0"/>
  </w:num>
  <w:num w:numId="3">
    <w:abstractNumId w:val="11"/>
  </w:num>
  <w:num w:numId="4">
    <w:abstractNumId w:val="16"/>
  </w:num>
  <w:num w:numId="5">
    <w:abstractNumId w:val="5"/>
  </w:num>
  <w:num w:numId="6">
    <w:abstractNumId w:val="12"/>
  </w:num>
  <w:num w:numId="7">
    <w:abstractNumId w:val="1"/>
  </w:num>
  <w:num w:numId="8">
    <w:abstractNumId w:val="14"/>
  </w:num>
  <w:num w:numId="9">
    <w:abstractNumId w:val="7"/>
  </w:num>
  <w:num w:numId="10">
    <w:abstractNumId w:val="10"/>
  </w:num>
  <w:num w:numId="11">
    <w:abstractNumId w:val="17"/>
  </w:num>
  <w:num w:numId="12">
    <w:abstractNumId w:val="2"/>
  </w:num>
  <w:num w:numId="13">
    <w:abstractNumId w:val="8"/>
  </w:num>
  <w:num w:numId="14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suff w:val="nothing"/>
        <w:lvlText w:val="%2."/>
        <w:lvlJc w:val="left"/>
        <w:pPr>
          <w:tabs>
            <w:tab w:val="left" w:pos="937"/>
          </w:tabs>
          <w:ind w:left="11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937"/>
            <w:tab w:val="num" w:pos="1867"/>
          </w:tabs>
          <w:ind w:left="207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937"/>
            <w:tab w:val="num" w:pos="2587"/>
          </w:tabs>
          <w:ind w:left="27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937"/>
            <w:tab w:val="num" w:pos="3307"/>
          </w:tabs>
          <w:ind w:left="35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937"/>
            <w:tab w:val="num" w:pos="4027"/>
          </w:tabs>
          <w:ind w:left="423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937"/>
            <w:tab w:val="num" w:pos="4747"/>
          </w:tabs>
          <w:ind w:left="49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937"/>
            <w:tab w:val="num" w:pos="5467"/>
          </w:tabs>
          <w:ind w:left="56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937"/>
            <w:tab w:val="num" w:pos="6187"/>
          </w:tabs>
          <w:ind w:left="639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5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8"/>
          </w:tabs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8"/>
          </w:tabs>
          <w:ind w:left="11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8"/>
          </w:tabs>
          <w:ind w:left="186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8"/>
          </w:tabs>
          <w:ind w:left="258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8"/>
          </w:tabs>
          <w:ind w:left="330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8"/>
          </w:tabs>
          <w:ind w:left="402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8"/>
          </w:tabs>
          <w:ind w:left="47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8"/>
          </w:tabs>
          <w:ind w:left="546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8"/>
          </w:tabs>
          <w:ind w:left="618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2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1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187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59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31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03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47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47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19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8"/>
          </w:tabs>
          <w:ind w:left="11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8"/>
          </w:tabs>
          <w:ind w:left="187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8"/>
          </w:tabs>
          <w:ind w:left="259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8"/>
          </w:tabs>
          <w:ind w:left="331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8"/>
          </w:tabs>
          <w:ind w:left="403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8"/>
          </w:tabs>
          <w:ind w:left="47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8"/>
          </w:tabs>
          <w:ind w:left="547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8"/>
          </w:tabs>
          <w:ind w:left="619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num" w:pos="1147"/>
          </w:tabs>
          <w:ind w:left="1327" w:hanging="5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1147"/>
            <w:tab w:val="num" w:pos="2047"/>
          </w:tabs>
          <w:ind w:left="222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1147"/>
            <w:tab w:val="num" w:pos="2767"/>
          </w:tabs>
          <w:ind w:left="294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1147"/>
            <w:tab w:val="num" w:pos="3487"/>
          </w:tabs>
          <w:ind w:left="366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1147"/>
            <w:tab w:val="num" w:pos="4207"/>
          </w:tabs>
          <w:ind w:left="438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1147"/>
            <w:tab w:val="num" w:pos="4927"/>
          </w:tabs>
          <w:ind w:left="510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1147"/>
            <w:tab w:val="num" w:pos="5647"/>
          </w:tabs>
          <w:ind w:left="582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1147"/>
            <w:tab w:val="num" w:pos="6367"/>
          </w:tabs>
          <w:ind w:left="654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5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227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99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71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43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51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87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59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2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5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227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99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71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43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51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87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59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1">
    <w:abstractNumId w:val="13"/>
  </w:num>
  <w:num w:numId="22">
    <w:abstractNumId w:val="9"/>
  </w:num>
  <w:num w:numId="23">
    <w:abstractNumId w:val="4"/>
  </w:num>
  <w:num w:numId="24">
    <w:abstractNumId w:val="3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DG3NDAxMTIzNDZR0lEKTi0uzszPAykwqgUA5cAYrywAAAA="/>
  </w:docVars>
  <w:rsids>
    <w:rsidRoot w:val="009E24F2"/>
    <w:rsid w:val="00002BF1"/>
    <w:rsid w:val="000101FE"/>
    <w:rsid w:val="00014FB1"/>
    <w:rsid w:val="0002010D"/>
    <w:rsid w:val="00040578"/>
    <w:rsid w:val="00041543"/>
    <w:rsid w:val="00070C72"/>
    <w:rsid w:val="00082CFE"/>
    <w:rsid w:val="000A3BCE"/>
    <w:rsid w:val="000A4B9B"/>
    <w:rsid w:val="000A4E5E"/>
    <w:rsid w:val="000B7A38"/>
    <w:rsid w:val="000D6922"/>
    <w:rsid w:val="000E4108"/>
    <w:rsid w:val="000F6B05"/>
    <w:rsid w:val="0010586D"/>
    <w:rsid w:val="00105ABB"/>
    <w:rsid w:val="001208A5"/>
    <w:rsid w:val="00126FCC"/>
    <w:rsid w:val="00131E55"/>
    <w:rsid w:val="00133A8B"/>
    <w:rsid w:val="001B03AF"/>
    <w:rsid w:val="001B1A8C"/>
    <w:rsid w:val="001C7ECB"/>
    <w:rsid w:val="001F2BBB"/>
    <w:rsid w:val="00203DF1"/>
    <w:rsid w:val="0022019C"/>
    <w:rsid w:val="0022362C"/>
    <w:rsid w:val="00240E23"/>
    <w:rsid w:val="00267FBA"/>
    <w:rsid w:val="002764EB"/>
    <w:rsid w:val="002810E0"/>
    <w:rsid w:val="002868C3"/>
    <w:rsid w:val="00294A67"/>
    <w:rsid w:val="002D4AFC"/>
    <w:rsid w:val="002E24CD"/>
    <w:rsid w:val="00304299"/>
    <w:rsid w:val="00326154"/>
    <w:rsid w:val="003301DD"/>
    <w:rsid w:val="00347DA6"/>
    <w:rsid w:val="00347E92"/>
    <w:rsid w:val="00354BCC"/>
    <w:rsid w:val="00355E61"/>
    <w:rsid w:val="003676DB"/>
    <w:rsid w:val="00374151"/>
    <w:rsid w:val="00383D90"/>
    <w:rsid w:val="003B601C"/>
    <w:rsid w:val="003D4501"/>
    <w:rsid w:val="003D461E"/>
    <w:rsid w:val="003E4369"/>
    <w:rsid w:val="003F22DC"/>
    <w:rsid w:val="003F31C7"/>
    <w:rsid w:val="00420C9D"/>
    <w:rsid w:val="00427DED"/>
    <w:rsid w:val="00443690"/>
    <w:rsid w:val="00445AB8"/>
    <w:rsid w:val="00452289"/>
    <w:rsid w:val="00483907"/>
    <w:rsid w:val="004870D1"/>
    <w:rsid w:val="004B34FE"/>
    <w:rsid w:val="004C5536"/>
    <w:rsid w:val="004E7595"/>
    <w:rsid w:val="004F0B44"/>
    <w:rsid w:val="005029F7"/>
    <w:rsid w:val="0050681C"/>
    <w:rsid w:val="0051681B"/>
    <w:rsid w:val="00516ECE"/>
    <w:rsid w:val="005360A8"/>
    <w:rsid w:val="005366C0"/>
    <w:rsid w:val="0054197C"/>
    <w:rsid w:val="00555A6A"/>
    <w:rsid w:val="0055699F"/>
    <w:rsid w:val="00560A21"/>
    <w:rsid w:val="005615F3"/>
    <w:rsid w:val="0057748E"/>
    <w:rsid w:val="0058255D"/>
    <w:rsid w:val="005B3014"/>
    <w:rsid w:val="005B525A"/>
    <w:rsid w:val="005C7C3C"/>
    <w:rsid w:val="005D7133"/>
    <w:rsid w:val="006001A4"/>
    <w:rsid w:val="0060658A"/>
    <w:rsid w:val="0061563E"/>
    <w:rsid w:val="00630540"/>
    <w:rsid w:val="00637DD0"/>
    <w:rsid w:val="00642648"/>
    <w:rsid w:val="00650228"/>
    <w:rsid w:val="00654C1B"/>
    <w:rsid w:val="00656480"/>
    <w:rsid w:val="00694954"/>
    <w:rsid w:val="006B1CF7"/>
    <w:rsid w:val="006B225F"/>
    <w:rsid w:val="006B5871"/>
    <w:rsid w:val="006B7C52"/>
    <w:rsid w:val="006C35B5"/>
    <w:rsid w:val="006C6509"/>
    <w:rsid w:val="006E1215"/>
    <w:rsid w:val="006F0B6E"/>
    <w:rsid w:val="00713DDA"/>
    <w:rsid w:val="00724FEF"/>
    <w:rsid w:val="00781142"/>
    <w:rsid w:val="007E06EB"/>
    <w:rsid w:val="007E5C2E"/>
    <w:rsid w:val="008114C3"/>
    <w:rsid w:val="008129C1"/>
    <w:rsid w:val="00814002"/>
    <w:rsid w:val="00830701"/>
    <w:rsid w:val="008726D6"/>
    <w:rsid w:val="00875A14"/>
    <w:rsid w:val="00875C2D"/>
    <w:rsid w:val="008800DD"/>
    <w:rsid w:val="008903C6"/>
    <w:rsid w:val="0089211C"/>
    <w:rsid w:val="00896DAB"/>
    <w:rsid w:val="008A2A53"/>
    <w:rsid w:val="008A7277"/>
    <w:rsid w:val="008C09FF"/>
    <w:rsid w:val="008F5296"/>
    <w:rsid w:val="00906362"/>
    <w:rsid w:val="0091100A"/>
    <w:rsid w:val="0092047E"/>
    <w:rsid w:val="0094243B"/>
    <w:rsid w:val="009442F7"/>
    <w:rsid w:val="00954227"/>
    <w:rsid w:val="009A1E95"/>
    <w:rsid w:val="009B2774"/>
    <w:rsid w:val="009C2DA3"/>
    <w:rsid w:val="009D4DC4"/>
    <w:rsid w:val="009E24F2"/>
    <w:rsid w:val="009E7EBC"/>
    <w:rsid w:val="009F1533"/>
    <w:rsid w:val="009F3343"/>
    <w:rsid w:val="009F7292"/>
    <w:rsid w:val="00A03AE0"/>
    <w:rsid w:val="00A12A48"/>
    <w:rsid w:val="00A43DF5"/>
    <w:rsid w:val="00A6222D"/>
    <w:rsid w:val="00A83A97"/>
    <w:rsid w:val="00A83B2F"/>
    <w:rsid w:val="00AA46A4"/>
    <w:rsid w:val="00AB435D"/>
    <w:rsid w:val="00AC01DF"/>
    <w:rsid w:val="00AC73C5"/>
    <w:rsid w:val="00AE173E"/>
    <w:rsid w:val="00AE224D"/>
    <w:rsid w:val="00B00F2C"/>
    <w:rsid w:val="00B03607"/>
    <w:rsid w:val="00B077D5"/>
    <w:rsid w:val="00B17D40"/>
    <w:rsid w:val="00B248E0"/>
    <w:rsid w:val="00B312B6"/>
    <w:rsid w:val="00B324A5"/>
    <w:rsid w:val="00B33274"/>
    <w:rsid w:val="00B357CF"/>
    <w:rsid w:val="00B373A2"/>
    <w:rsid w:val="00B4247F"/>
    <w:rsid w:val="00B50A26"/>
    <w:rsid w:val="00B50B32"/>
    <w:rsid w:val="00B56FCF"/>
    <w:rsid w:val="00B77342"/>
    <w:rsid w:val="00B85712"/>
    <w:rsid w:val="00BC1B6E"/>
    <w:rsid w:val="00BC2FA9"/>
    <w:rsid w:val="00BE13AD"/>
    <w:rsid w:val="00BF4E4D"/>
    <w:rsid w:val="00C01246"/>
    <w:rsid w:val="00C01EC2"/>
    <w:rsid w:val="00C1109F"/>
    <w:rsid w:val="00C2404D"/>
    <w:rsid w:val="00C263B3"/>
    <w:rsid w:val="00C40179"/>
    <w:rsid w:val="00C46486"/>
    <w:rsid w:val="00C5491C"/>
    <w:rsid w:val="00C90863"/>
    <w:rsid w:val="00CA6586"/>
    <w:rsid w:val="00CC7AAE"/>
    <w:rsid w:val="00CE745F"/>
    <w:rsid w:val="00CF16F4"/>
    <w:rsid w:val="00CF6FBB"/>
    <w:rsid w:val="00D177B7"/>
    <w:rsid w:val="00D301F1"/>
    <w:rsid w:val="00D46B9C"/>
    <w:rsid w:val="00D75FCB"/>
    <w:rsid w:val="00D80CAC"/>
    <w:rsid w:val="00D919AC"/>
    <w:rsid w:val="00DB7B78"/>
    <w:rsid w:val="00DC22CB"/>
    <w:rsid w:val="00DC3614"/>
    <w:rsid w:val="00DE377B"/>
    <w:rsid w:val="00DF4A65"/>
    <w:rsid w:val="00DF755F"/>
    <w:rsid w:val="00E7082B"/>
    <w:rsid w:val="00EA6388"/>
    <w:rsid w:val="00EB070C"/>
    <w:rsid w:val="00EB415C"/>
    <w:rsid w:val="00EC1EC9"/>
    <w:rsid w:val="00EC2EF4"/>
    <w:rsid w:val="00EF1E94"/>
    <w:rsid w:val="00F22D75"/>
    <w:rsid w:val="00F7098E"/>
    <w:rsid w:val="00F75FA7"/>
    <w:rsid w:val="00F84A2A"/>
    <w:rsid w:val="00F85349"/>
    <w:rsid w:val="00F90D82"/>
    <w:rsid w:val="00FA1DC4"/>
    <w:rsid w:val="00FA7633"/>
    <w:rsid w:val="00FC7946"/>
    <w:rsid w:val="00FD4AA0"/>
    <w:rsid w:val="00FE16DA"/>
    <w:rsid w:val="00FE6436"/>
    <w:rsid w:val="64A51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64D18623"/>
  <w15:docId w15:val="{3D667B54-0324-4A2A-AE33-74B7F69B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C263B3"/>
    <w:pPr>
      <w:widowControl w:val="0"/>
      <w:spacing w:before="43" w:after="0" w:line="240" w:lineRule="auto"/>
      <w:ind w:left="111"/>
      <w:outlineLvl w:val="0"/>
    </w:pPr>
    <w:rPr>
      <w:rFonts w:ascii="Calibri" w:eastAsia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D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DA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F6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0F6B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0D8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C263B3"/>
    <w:rPr>
      <w:rFonts w:ascii="Calibri" w:eastAsia="Calibri" w:hAnsi="Calibri"/>
    </w:rPr>
  </w:style>
  <w:style w:type="paragraph" w:styleId="BodyText">
    <w:name w:val="Body Text"/>
    <w:basedOn w:val="Normal"/>
    <w:link w:val="BodyTextChar"/>
    <w:uiPriority w:val="1"/>
    <w:qFormat/>
    <w:rsid w:val="00C263B3"/>
    <w:pPr>
      <w:widowControl w:val="0"/>
      <w:spacing w:after="0" w:line="240" w:lineRule="auto"/>
      <w:ind w:left="576" w:hanging="360"/>
    </w:pPr>
    <w:rPr>
      <w:rFonts w:ascii="Calibri" w:eastAsia="Calibri" w:hAnsi="Calibr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263B3"/>
    <w:rPr>
      <w:rFonts w:ascii="Calibri" w:eastAsia="Calibri" w:hAnsi="Calibr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0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701"/>
  </w:style>
  <w:style w:type="paragraph" w:styleId="Footer">
    <w:name w:val="footer"/>
    <w:basedOn w:val="Normal"/>
    <w:link w:val="FooterChar"/>
    <w:uiPriority w:val="99"/>
    <w:unhideWhenUsed/>
    <w:rsid w:val="00830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701"/>
  </w:style>
  <w:style w:type="character" w:styleId="PlaceholderText">
    <w:name w:val="Placeholder Text"/>
    <w:basedOn w:val="DefaultParagraphFont"/>
    <w:uiPriority w:val="99"/>
    <w:semiHidden/>
    <w:rsid w:val="00DB7B78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6E1215"/>
    <w:rPr>
      <w:i/>
      <w:iCs/>
      <w:color w:val="4F81BD" w:themeColor="accent1"/>
    </w:rPr>
  </w:style>
  <w:style w:type="paragraph" w:customStyle="1" w:styleId="Body">
    <w:name w:val="Body"/>
    <w:rsid w:val="001B03A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Heading">
    <w:name w:val="Heading"/>
    <w:rsid w:val="001B03A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before="43" w:after="0" w:line="240" w:lineRule="auto"/>
      <w:ind w:left="111"/>
      <w:outlineLvl w:val="0"/>
    </w:pPr>
    <w:rPr>
      <w:rFonts w:ascii="Calibri" w:eastAsia="Calibri" w:hAnsi="Calibri" w:cs="Calibri"/>
      <w:color w:val="000000"/>
      <w:u w:color="000000"/>
      <w:bdr w:val="nil"/>
    </w:rPr>
  </w:style>
  <w:style w:type="paragraph" w:styleId="NoSpacing">
    <w:name w:val="No Spacing"/>
    <w:uiPriority w:val="1"/>
    <w:qFormat/>
    <w:rsid w:val="002764E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2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Yeagley</dc:creator>
  <cp:lastModifiedBy>Chez Harper</cp:lastModifiedBy>
  <cp:revision>3</cp:revision>
  <cp:lastPrinted>2019-01-08T17:37:00Z</cp:lastPrinted>
  <dcterms:created xsi:type="dcterms:W3CDTF">2019-10-04T23:34:00Z</dcterms:created>
  <dcterms:modified xsi:type="dcterms:W3CDTF">2019-10-09T16:46:00Z</dcterms:modified>
</cp:coreProperties>
</file>